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ov</w:t>
            </w:r>
            <w:proofErr w:type="spellEnd"/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ov</w:t>
            </w:r>
            <w:proofErr w:type="spellEnd"/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77777777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  <w:t>Žig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6275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7860C0" w14:textId="77777777" w:rsidR="00207976" w:rsidRDefault="00207976" w:rsidP="008E127E">
      <w:r>
        <w:separator/>
      </w:r>
    </w:p>
  </w:endnote>
  <w:endnote w:type="continuationSeparator" w:id="0">
    <w:p w14:paraId="0B1D1715" w14:textId="77777777" w:rsidR="00207976" w:rsidRDefault="00207976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6275EE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9C306D" w14:textId="77777777" w:rsidR="00207976" w:rsidRDefault="00207976" w:rsidP="008E127E">
      <w:r>
        <w:separator/>
      </w:r>
    </w:p>
  </w:footnote>
  <w:footnote w:type="continuationSeparator" w:id="0">
    <w:p w14:paraId="4A1DA9EC" w14:textId="77777777" w:rsidR="00207976" w:rsidRDefault="00207976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CEB8E0" w14:textId="77777777" w:rsidR="001C2CB9" w:rsidRPr="008E127E" w:rsidRDefault="001C2CB9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Splošni obrazec 1</w:t>
    </w:r>
  </w:p>
  <w:p w14:paraId="3D97410B" w14:textId="77777777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  <w:r w:rsidRPr="008E127E">
      <w:rPr>
        <w:rFonts w:ascii="Arial" w:hAnsi="Arial" w:cs="Arial"/>
        <w:sz w:val="20"/>
        <w:szCs w:val="20"/>
      </w:rPr>
      <w:t>[vsak prijavitelj izpolni le enkrat]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C2CB9"/>
    <w:rsid w:val="00207976"/>
    <w:rsid w:val="002716EE"/>
    <w:rsid w:val="0027729C"/>
    <w:rsid w:val="00320E55"/>
    <w:rsid w:val="00350A92"/>
    <w:rsid w:val="003551E4"/>
    <w:rsid w:val="00595416"/>
    <w:rsid w:val="005B17FB"/>
    <w:rsid w:val="006275EE"/>
    <w:rsid w:val="006A380E"/>
    <w:rsid w:val="006F55BD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A12E1F"/>
    <w:rsid w:val="00A34B6C"/>
    <w:rsid w:val="00AA6CD0"/>
    <w:rsid w:val="00AF1D66"/>
    <w:rsid w:val="00B52BE9"/>
    <w:rsid w:val="00B9271B"/>
    <w:rsid w:val="00CF2BF3"/>
    <w:rsid w:val="00D77552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ivicamenger</cp:lastModifiedBy>
  <cp:revision>3</cp:revision>
  <cp:lastPrinted>2017-10-19T07:10:00Z</cp:lastPrinted>
  <dcterms:created xsi:type="dcterms:W3CDTF">2017-10-19T07:11:00Z</dcterms:created>
  <dcterms:modified xsi:type="dcterms:W3CDTF">2017-10-19T07:11:00Z</dcterms:modified>
</cp:coreProperties>
</file>